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045A4" w14:textId="6808DCE6" w:rsidR="00E91493" w:rsidRPr="00E91493" w:rsidRDefault="00E91493" w:rsidP="00E91493">
      <w:pPr>
        <w:jc w:val="center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  <w:r w:rsidRPr="00E91493">
        <w:rPr>
          <w:rFonts w:ascii="Times New Roman" w:hAnsi="Times New Roman" w:cs="Times New Roman"/>
          <w:b/>
          <w:bCs/>
          <w:sz w:val="44"/>
          <w:szCs w:val="44"/>
          <w:u w:val="single"/>
        </w:rPr>
        <w:t>Lab - 7</w:t>
      </w:r>
    </w:p>
    <w:p w14:paraId="023CBCE3" w14:textId="17DEC0A5" w:rsidR="00BE67C4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91493">
        <w:rPr>
          <w:rFonts w:ascii="Times New Roman" w:hAnsi="Times New Roman" w:cs="Times New Roman"/>
          <w:b/>
          <w:bCs/>
          <w:sz w:val="32"/>
          <w:szCs w:val="32"/>
          <w:u w:val="single"/>
        </w:rPr>
        <w:t>Scrolling Text</w:t>
      </w:r>
    </w:p>
    <w:p w14:paraId="57912879" w14:textId="2A609BB4" w:rsid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91493">
        <w:rPr>
          <w:rFonts w:ascii="Times New Roman" w:hAnsi="Times New Roman" w:cs="Times New Roman"/>
          <w:b/>
          <w:bCs/>
          <w:sz w:val="32"/>
          <w:szCs w:val="32"/>
          <w:u w:val="single"/>
        </w:rPr>
        <w:drawing>
          <wp:inline distT="0" distB="0" distL="0" distR="0" wp14:anchorId="38A213AD" wp14:editId="5F6B171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20887" w14:textId="04776E4E" w:rsid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4CF54B7" w14:textId="5BC755EF" w:rsid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TwoActivities</w:t>
      </w:r>
      <w:proofErr w:type="spellEnd"/>
    </w:p>
    <w:p w14:paraId="0938A36B" w14:textId="6B54E908" w:rsid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91493">
        <w:rPr>
          <w:rFonts w:ascii="Times New Roman" w:hAnsi="Times New Roman" w:cs="Times New Roman"/>
          <w:b/>
          <w:bCs/>
          <w:sz w:val="32"/>
          <w:szCs w:val="32"/>
          <w:u w:val="single"/>
        </w:rPr>
        <w:drawing>
          <wp:inline distT="0" distB="0" distL="0" distR="0" wp14:anchorId="3D329267" wp14:editId="26822F14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CBEC9" w14:textId="14B40975" w:rsid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91493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drawing>
          <wp:inline distT="0" distB="0" distL="0" distR="0" wp14:anchorId="70DDC8D9" wp14:editId="34387FAA">
            <wp:extent cx="5731510" cy="29032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B7CEF" w14:textId="6C62A9A1" w:rsid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91493">
        <w:rPr>
          <w:rFonts w:ascii="Times New Roman" w:hAnsi="Times New Roman" w:cs="Times New Roman"/>
          <w:b/>
          <w:bCs/>
          <w:sz w:val="32"/>
          <w:szCs w:val="32"/>
          <w:u w:val="single"/>
        </w:rPr>
        <w:drawing>
          <wp:inline distT="0" distB="0" distL="0" distR="0" wp14:anchorId="26BC3629" wp14:editId="34370FB0">
            <wp:extent cx="5731510" cy="27051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27D3A" w14:textId="76867638" w:rsid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Implicit Intents</w:t>
      </w:r>
    </w:p>
    <w:p w14:paraId="02575B9F" w14:textId="55FE169E" w:rsidR="00E91493" w:rsidRPr="00E91493" w:rsidRDefault="00E9149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91493">
        <w:rPr>
          <w:rFonts w:ascii="Times New Roman" w:hAnsi="Times New Roman" w:cs="Times New Roman"/>
          <w:b/>
          <w:bCs/>
          <w:sz w:val="32"/>
          <w:szCs w:val="32"/>
          <w:u w:val="single"/>
        </w:rPr>
        <w:drawing>
          <wp:inline distT="0" distB="0" distL="0" distR="0" wp14:anchorId="7437B85A" wp14:editId="4058A654">
            <wp:extent cx="5731510" cy="30632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7159"/>
                    <a:stretch/>
                  </pic:blipFill>
                  <pic:spPr bwMode="auto">
                    <a:xfrm>
                      <a:off x="0" y="0"/>
                      <a:ext cx="5731510" cy="3063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91493" w:rsidRPr="00E91493" w:rsidSect="00E91493"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jKxsLS0MDe0NDRT0lEKTi0uzszPAykwrAUA0tbw1SwAAAA="/>
  </w:docVars>
  <w:rsids>
    <w:rsidRoot w:val="00264824"/>
    <w:rsid w:val="00264824"/>
    <w:rsid w:val="00BE67C4"/>
    <w:rsid w:val="00E91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F61C4"/>
  <w15:chartTrackingRefBased/>
  <w15:docId w15:val="{8C7BC8D0-15C2-4587-880D-E60FF9779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47208 AVATANSH AWASTHI</dc:creator>
  <cp:keywords/>
  <dc:description/>
  <cp:lastModifiedBy>1947208 AVATANSH AWASTHI</cp:lastModifiedBy>
  <cp:revision>2</cp:revision>
  <dcterms:created xsi:type="dcterms:W3CDTF">2021-02-01T03:08:00Z</dcterms:created>
  <dcterms:modified xsi:type="dcterms:W3CDTF">2021-02-01T03:14:00Z</dcterms:modified>
</cp:coreProperties>
</file>